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2B184" w14:textId="27E362EC" w:rsidR="00982351" w:rsidRDefault="00982351" w:rsidP="00982351">
      <w:pPr>
        <w:pStyle w:val="Title"/>
        <w:jc w:val="center"/>
      </w:pPr>
      <w:r>
        <w:t>Installing Python Using Anaconda</w:t>
      </w:r>
    </w:p>
    <w:p w14:paraId="70F819FD" w14:textId="77777777" w:rsidR="00982351" w:rsidRDefault="00982351" w:rsidP="007A663A">
      <w:pPr>
        <w:jc w:val="both"/>
      </w:pPr>
    </w:p>
    <w:p w14:paraId="0CDAEC53" w14:textId="19C7D5A5" w:rsidR="00982351" w:rsidRDefault="00982351" w:rsidP="007A663A">
      <w:pPr>
        <w:pStyle w:val="ListParagraph"/>
        <w:numPr>
          <w:ilvl w:val="0"/>
          <w:numId w:val="1"/>
        </w:numPr>
        <w:jc w:val="both"/>
      </w:pPr>
      <w:r w:rsidRPr="00815549">
        <w:rPr>
          <w:b/>
          <w:bCs/>
        </w:rPr>
        <w:t>Anaconda</w:t>
      </w:r>
      <w:r>
        <w:t xml:space="preserve"> is the company in charge of </w:t>
      </w:r>
      <w:r w:rsidRPr="00815549">
        <w:rPr>
          <w:b/>
          <w:bCs/>
        </w:rPr>
        <w:t>Conda</w:t>
      </w:r>
      <w:r>
        <w:t xml:space="preserve">, a </w:t>
      </w:r>
      <w:r w:rsidRPr="00982351">
        <w:t>package and environment management system that runs on Windows, macOS, and Linux.</w:t>
      </w:r>
    </w:p>
    <w:p w14:paraId="20845FFE" w14:textId="77777777" w:rsidR="00815549" w:rsidRDefault="00815549" w:rsidP="007A663A">
      <w:pPr>
        <w:pStyle w:val="ListParagraph"/>
        <w:jc w:val="both"/>
      </w:pPr>
    </w:p>
    <w:p w14:paraId="5C810770" w14:textId="2C2C1F5A" w:rsidR="00FF1C20" w:rsidRDefault="00974B76" w:rsidP="007A663A">
      <w:pPr>
        <w:pStyle w:val="ListParagraph"/>
        <w:numPr>
          <w:ilvl w:val="0"/>
          <w:numId w:val="1"/>
        </w:numPr>
        <w:jc w:val="both"/>
      </w:pPr>
      <w:r>
        <w:t>In this class, we will use </w:t>
      </w:r>
      <w:r>
        <w:rPr>
          <w:rStyle w:val="Emphasis"/>
          <w:color w:val="0E101A"/>
        </w:rPr>
        <w:t>Conda</w:t>
      </w:r>
      <w:r>
        <w:t> to install </w:t>
      </w:r>
      <w:r>
        <w:rPr>
          <w:rStyle w:val="Emphasis"/>
          <w:color w:val="0E101A"/>
        </w:rPr>
        <w:t>Python</w:t>
      </w:r>
      <w:r>
        <w:t> and manage the packages we will use throughout the semester (if you prefer any other management system, feel free to use it, but all the class material will use Conda)</w:t>
      </w:r>
    </w:p>
    <w:p w14:paraId="779E2362" w14:textId="77777777" w:rsidR="00FF1C20" w:rsidRDefault="00FF1C20" w:rsidP="007A663A">
      <w:pPr>
        <w:pStyle w:val="ListParagraph"/>
        <w:jc w:val="both"/>
      </w:pPr>
    </w:p>
    <w:p w14:paraId="052B2BBF" w14:textId="59FBCDBB" w:rsidR="00815549" w:rsidRDefault="00906138" w:rsidP="007A663A">
      <w:pPr>
        <w:pStyle w:val="ListParagraph"/>
        <w:numPr>
          <w:ilvl w:val="0"/>
          <w:numId w:val="1"/>
        </w:numPr>
        <w:jc w:val="both"/>
      </w:pPr>
      <w:r>
        <w:t xml:space="preserve"> </w:t>
      </w:r>
      <w:r w:rsidR="00FF1C20" w:rsidRPr="00FF1C20">
        <w:t>Conda quickly installs, runs, and updates packages and their dependencies.</w:t>
      </w:r>
    </w:p>
    <w:p w14:paraId="7BFB18A8" w14:textId="77777777" w:rsidR="00DF0FB6" w:rsidRDefault="00DF0FB6" w:rsidP="007A663A">
      <w:pPr>
        <w:pStyle w:val="ListParagraph"/>
        <w:jc w:val="both"/>
      </w:pPr>
    </w:p>
    <w:p w14:paraId="4670CF31" w14:textId="7D85793C" w:rsidR="00DF0FB6" w:rsidRDefault="00DF0FB6" w:rsidP="007A663A">
      <w:pPr>
        <w:pStyle w:val="ListParagraph"/>
        <w:numPr>
          <w:ilvl w:val="0"/>
          <w:numId w:val="1"/>
        </w:numPr>
        <w:jc w:val="both"/>
      </w:pPr>
      <w:r>
        <w:t xml:space="preserve">Conda </w:t>
      </w:r>
      <w:r w:rsidRPr="00DF0FB6">
        <w:t>easily creates, saves, loads, and switches between environments on your local computer</w:t>
      </w:r>
      <w:r>
        <w:t xml:space="preserve"> (we will cover what environments are and how to use them during this </w:t>
      </w:r>
      <w:r w:rsidR="00A14AF0">
        <w:t>class</w:t>
      </w:r>
      <w:r>
        <w:t>)</w:t>
      </w:r>
      <w:r w:rsidRPr="00DF0FB6">
        <w:t>.</w:t>
      </w:r>
    </w:p>
    <w:p w14:paraId="14EA983B" w14:textId="77777777" w:rsidR="00A14AF0" w:rsidRDefault="00A14AF0" w:rsidP="007A663A">
      <w:pPr>
        <w:pStyle w:val="ListParagraph"/>
        <w:jc w:val="both"/>
      </w:pPr>
    </w:p>
    <w:p w14:paraId="0F209586" w14:textId="5B052D2B" w:rsidR="00A14AF0" w:rsidRDefault="00A14AF0" w:rsidP="007A663A">
      <w:pPr>
        <w:pStyle w:val="ListParagraph"/>
        <w:numPr>
          <w:ilvl w:val="0"/>
          <w:numId w:val="1"/>
        </w:numPr>
        <w:jc w:val="both"/>
      </w:pPr>
      <w:r>
        <w:t xml:space="preserve">Conda </w:t>
      </w:r>
      <w:r w:rsidRPr="00A14AF0">
        <w:t>was created for Python programs, but it can package and distribute software for any language</w:t>
      </w:r>
      <w:r>
        <w:t xml:space="preserve"> (</w:t>
      </w:r>
      <w:r w:rsidR="00F5134D">
        <w:t xml:space="preserve">think for example R or </w:t>
      </w:r>
      <w:r w:rsidR="001E5FF4">
        <w:t>Java).</w:t>
      </w:r>
      <w:r>
        <w:t xml:space="preserve"> </w:t>
      </w:r>
    </w:p>
    <w:p w14:paraId="3C0DA9A2" w14:textId="77777777" w:rsidR="00035809" w:rsidRDefault="00035809" w:rsidP="00035809">
      <w:pPr>
        <w:pStyle w:val="ListParagraph"/>
      </w:pPr>
    </w:p>
    <w:p w14:paraId="522DA487" w14:textId="098DBFFE" w:rsidR="00035809" w:rsidRDefault="009E5615" w:rsidP="009E5615">
      <w:pPr>
        <w:jc w:val="center"/>
        <w:rPr>
          <w:rStyle w:val="Strong"/>
          <w:sz w:val="28"/>
          <w:szCs w:val="28"/>
        </w:rPr>
      </w:pPr>
      <w:r w:rsidRPr="009E5615">
        <w:rPr>
          <w:rStyle w:val="Strong"/>
          <w:sz w:val="28"/>
          <w:szCs w:val="28"/>
        </w:rPr>
        <w:t>Installation process</w:t>
      </w:r>
    </w:p>
    <w:p w14:paraId="2C47376E" w14:textId="32EC446F" w:rsidR="000F2868" w:rsidRPr="0011274C" w:rsidRDefault="006577F1" w:rsidP="000F2868">
      <w:pPr>
        <w:pStyle w:val="ListParagraph"/>
        <w:numPr>
          <w:ilvl w:val="0"/>
          <w:numId w:val="2"/>
        </w:numPr>
        <w:rPr>
          <w:rStyle w:val="Strong"/>
          <w:sz w:val="28"/>
          <w:szCs w:val="28"/>
        </w:rPr>
      </w:pPr>
      <w:r>
        <w:t xml:space="preserve">Go to the </w:t>
      </w:r>
      <w:hyperlink r:id="rId6" w:history="1">
        <w:r w:rsidR="007F1A11" w:rsidRPr="007F1A11">
          <w:rPr>
            <w:rStyle w:val="Hyperlink"/>
          </w:rPr>
          <w:t>Anaconda Website</w:t>
        </w:r>
      </w:hyperlink>
      <w:r w:rsidR="007F1A11">
        <w:t xml:space="preserve"> and </w:t>
      </w:r>
      <w:r w:rsidR="00B06522">
        <w:t xml:space="preserve">select the </w:t>
      </w:r>
      <w:r w:rsidR="00487548">
        <w:t>Windows</w:t>
      </w:r>
      <w:r w:rsidR="00276652">
        <w:t>/MacOS</w:t>
      </w:r>
      <w:r w:rsidR="000F2868">
        <w:t xml:space="preserve"> </w:t>
      </w:r>
      <w:r w:rsidR="0011274C">
        <w:t>button.</w:t>
      </w:r>
    </w:p>
    <w:p w14:paraId="4EA77005" w14:textId="7E0E800E" w:rsidR="00C23C76" w:rsidRDefault="00F47FB8" w:rsidP="00936802">
      <w:pPr>
        <w:jc w:val="center"/>
        <w:rPr>
          <w:rStyle w:val="Strong"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53A4AE" wp14:editId="497D02F1">
                <wp:simplePos x="0" y="0"/>
                <wp:positionH relativeFrom="column">
                  <wp:posOffset>2470150</wp:posOffset>
                </wp:positionH>
                <wp:positionV relativeFrom="paragraph">
                  <wp:posOffset>1480820</wp:posOffset>
                </wp:positionV>
                <wp:extent cx="146050" cy="139700"/>
                <wp:effectExtent l="0" t="0" r="25400" b="12700"/>
                <wp:wrapNone/>
                <wp:docPr id="49741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050" cy="139700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832B8D8" id="Rectangle: Rounded Corners 2" o:spid="_x0000_s1026" style="position:absolute;margin-left:194.5pt;margin-top:116.6pt;width:11.5pt;height:1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" filled="f" strokecolor="#c00000" strokeweight="1.5pt">
                <v:stroke joinstyle="miter"/>
              </v:roundrect>
            </w:pict>
          </mc:Fallback>
        </mc:AlternateContent>
      </w:r>
      <w:r w:rsidR="0011274C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C5AA52" wp14:editId="69BE4CA8">
                <wp:simplePos x="0" y="0"/>
                <wp:positionH relativeFrom="column">
                  <wp:posOffset>2260600</wp:posOffset>
                </wp:positionH>
                <wp:positionV relativeFrom="paragraph">
                  <wp:posOffset>1176020</wp:posOffset>
                </wp:positionV>
                <wp:extent cx="628650" cy="266700"/>
                <wp:effectExtent l="0" t="0" r="19050" b="19050"/>
                <wp:wrapNone/>
                <wp:docPr id="67766043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650" cy="266700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A227C4" id="Rectangle: Rounded Corners 1" o:spid="_x0000_s1026" style="position:absolute;margin-left:178pt;margin-top:92.6pt;width:49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" filled="f" strokecolor="#c00000" strokeweight="1.5pt">
                <v:stroke joinstyle="miter"/>
              </v:roundrect>
            </w:pict>
          </mc:Fallback>
        </mc:AlternateContent>
      </w:r>
      <w:r w:rsidR="0011274C" w:rsidRPr="0011274C">
        <w:rPr>
          <w:rStyle w:val="Strong"/>
          <w:noProof/>
          <w:sz w:val="28"/>
          <w:szCs w:val="28"/>
        </w:rPr>
        <w:drawing>
          <wp:inline distT="0" distB="0" distL="0" distR="0" wp14:anchorId="0DAF98ED" wp14:editId="328832C2">
            <wp:extent cx="2908300" cy="1619822"/>
            <wp:effectExtent l="0" t="0" r="6350" b="0"/>
            <wp:docPr id="1500811634" name="Picture 1" descr="A screenshot of a computer downloa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811634" name="Picture 1" descr="A screenshot of a computer download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17103" cy="162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05604" w14:textId="77777777" w:rsidR="00936802" w:rsidRPr="00936802" w:rsidRDefault="00C23C76" w:rsidP="00936802">
      <w:pPr>
        <w:pStyle w:val="ListParagraph"/>
        <w:numPr>
          <w:ilvl w:val="0"/>
          <w:numId w:val="2"/>
        </w:numPr>
        <w:jc w:val="center"/>
        <w:rPr>
          <w:b/>
          <w:bCs/>
          <w:sz w:val="28"/>
          <w:szCs w:val="28"/>
        </w:rPr>
      </w:pPr>
      <w:r>
        <w:t>Follow the installation process</w:t>
      </w:r>
      <w:r w:rsidR="0072161E">
        <w:t xml:space="preserve"> prompted by the executer </w:t>
      </w:r>
      <w:r w:rsidR="00753376">
        <w:t>you downloaded in the previous step.</w:t>
      </w:r>
    </w:p>
    <w:p w14:paraId="746B52FA" w14:textId="4BD1B53D" w:rsidR="00936802" w:rsidRPr="00936802" w:rsidRDefault="00936802" w:rsidP="00936802">
      <w:pPr>
        <w:pStyle w:val="ListParagraph"/>
        <w:rPr>
          <w:b/>
          <w:bCs/>
          <w:sz w:val="28"/>
          <w:szCs w:val="28"/>
        </w:rPr>
      </w:pPr>
    </w:p>
    <w:p w14:paraId="48EEF9CE" w14:textId="77777777" w:rsidR="001307AA" w:rsidRDefault="00B3206B" w:rsidP="001307AA">
      <w:pPr>
        <w:pStyle w:val="ListParagraph"/>
        <w:jc w:val="center"/>
        <w:rPr>
          <w:rStyle w:val="Strong"/>
          <w:b w:val="0"/>
          <w:bCs w:val="0"/>
        </w:rPr>
      </w:pPr>
      <w:r w:rsidRPr="00B3206B">
        <w:rPr>
          <w:rStyle w:val="Strong"/>
          <w:noProof/>
          <w:sz w:val="28"/>
          <w:szCs w:val="28"/>
        </w:rPr>
        <w:drawing>
          <wp:inline distT="0" distB="0" distL="0" distR="0" wp14:anchorId="77886681" wp14:editId="3C056069">
            <wp:extent cx="2857500" cy="1807210"/>
            <wp:effectExtent l="0" t="0" r="0" b="2540"/>
            <wp:docPr id="13183351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335135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85817" cy="1825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E6B73" w14:textId="0354A580" w:rsidR="008A29DC" w:rsidRDefault="00F576D3" w:rsidP="008A29DC">
      <w:pPr>
        <w:pStyle w:val="ListParagraph"/>
        <w:rPr>
          <w:rStyle w:val="Strong"/>
          <w:b w:val="0"/>
          <w:bCs w:val="0"/>
        </w:rPr>
      </w:pPr>
      <w:r w:rsidRPr="001307AA">
        <w:rPr>
          <w:rStyle w:val="Strong"/>
          <w:b w:val="0"/>
          <w:bCs w:val="0"/>
        </w:rPr>
        <w:lastRenderedPageBreak/>
        <w:t xml:space="preserve">I recommend you use </w:t>
      </w:r>
      <w:r w:rsidR="001B13F6" w:rsidRPr="001307AA">
        <w:rPr>
          <w:rStyle w:val="Strong"/>
          <w:b w:val="0"/>
          <w:bCs w:val="0"/>
        </w:rPr>
        <w:t>all the default options in the installation process</w:t>
      </w:r>
      <w:r w:rsidR="008A29DC">
        <w:rPr>
          <w:rStyle w:val="Strong"/>
          <w:b w:val="0"/>
          <w:bCs w:val="0"/>
        </w:rPr>
        <w:t>.</w:t>
      </w:r>
    </w:p>
    <w:p w14:paraId="330FDABA" w14:textId="77777777" w:rsidR="008A29DC" w:rsidRDefault="008A29DC" w:rsidP="008A29DC">
      <w:pPr>
        <w:pStyle w:val="ListParagraph"/>
        <w:rPr>
          <w:rStyle w:val="Strong"/>
          <w:b w:val="0"/>
          <w:bCs w:val="0"/>
        </w:rPr>
      </w:pPr>
    </w:p>
    <w:p w14:paraId="6770070B" w14:textId="247A6E83" w:rsidR="008A29DC" w:rsidRPr="00283A71" w:rsidRDefault="008A29DC" w:rsidP="007A663A">
      <w:pPr>
        <w:pStyle w:val="ListParagraph"/>
        <w:numPr>
          <w:ilvl w:val="0"/>
          <w:numId w:val="2"/>
        </w:numPr>
        <w:jc w:val="both"/>
        <w:rPr>
          <w:rStyle w:val="Strong"/>
          <w:sz w:val="28"/>
          <w:szCs w:val="28"/>
        </w:rPr>
      </w:pPr>
      <w:r>
        <w:rPr>
          <w:rStyle w:val="Strong"/>
          <w:b w:val="0"/>
          <w:bCs w:val="0"/>
        </w:rPr>
        <w:t xml:space="preserve">Check the installation </w:t>
      </w:r>
      <w:r w:rsidR="005D374C">
        <w:rPr>
          <w:rStyle w:val="Strong"/>
          <w:b w:val="0"/>
          <w:bCs w:val="0"/>
        </w:rPr>
        <w:t xml:space="preserve">was successful. </w:t>
      </w:r>
      <w:r w:rsidR="00F1273F">
        <w:rPr>
          <w:rStyle w:val="Strong"/>
          <w:b w:val="0"/>
          <w:bCs w:val="0"/>
        </w:rPr>
        <w:t xml:space="preserve">Anaconda installs </w:t>
      </w:r>
      <w:r w:rsidR="0088205E">
        <w:rPr>
          <w:rStyle w:val="Strong"/>
          <w:b w:val="0"/>
          <w:bCs w:val="0"/>
        </w:rPr>
        <w:t>a graphical user interphase (</w:t>
      </w:r>
      <w:r w:rsidR="00747D7D">
        <w:rPr>
          <w:rStyle w:val="Strong"/>
          <w:b w:val="0"/>
          <w:bCs w:val="0"/>
        </w:rPr>
        <w:t>application) called Anaconda Navigator</w:t>
      </w:r>
      <w:r w:rsidR="00F47FAE">
        <w:rPr>
          <w:rStyle w:val="Strong"/>
          <w:b w:val="0"/>
          <w:bCs w:val="0"/>
        </w:rPr>
        <w:t xml:space="preserve">. If your installation was successful, you should have access to </w:t>
      </w:r>
      <w:r w:rsidR="002F232C">
        <w:rPr>
          <w:rStyle w:val="Strong"/>
          <w:b w:val="0"/>
          <w:bCs w:val="0"/>
        </w:rPr>
        <w:t xml:space="preserve"> </w:t>
      </w:r>
      <w:r w:rsidR="00F47FAE">
        <w:rPr>
          <w:rStyle w:val="Strong"/>
          <w:b w:val="0"/>
          <w:bCs w:val="0"/>
        </w:rPr>
        <w:t xml:space="preserve">Anaconda Navigator, </w:t>
      </w:r>
      <w:r w:rsidR="00283A71">
        <w:rPr>
          <w:rStyle w:val="Strong"/>
          <w:b w:val="0"/>
          <w:bCs w:val="0"/>
        </w:rPr>
        <w:t xml:space="preserve">which </w:t>
      </w:r>
      <w:r w:rsidR="00F47FAE">
        <w:rPr>
          <w:rStyle w:val="Strong"/>
          <w:b w:val="0"/>
          <w:bCs w:val="0"/>
        </w:rPr>
        <w:t xml:space="preserve">should look </w:t>
      </w:r>
      <w:r w:rsidR="008C5641">
        <w:rPr>
          <w:rStyle w:val="Strong"/>
          <w:b w:val="0"/>
          <w:bCs w:val="0"/>
        </w:rPr>
        <w:t>similar to</w:t>
      </w:r>
      <w:r w:rsidR="007A663A">
        <w:rPr>
          <w:rStyle w:val="Strong"/>
          <w:b w:val="0"/>
          <w:bCs w:val="0"/>
        </w:rPr>
        <w:t xml:space="preserve"> the following picture.</w:t>
      </w:r>
    </w:p>
    <w:p w14:paraId="639F39BD" w14:textId="64541904" w:rsidR="00CB266E" w:rsidRPr="00CB266E" w:rsidRDefault="00683214" w:rsidP="00683214">
      <w:pPr>
        <w:jc w:val="center"/>
        <w:rPr>
          <w:rStyle w:val="Strong"/>
          <w:sz w:val="28"/>
          <w:szCs w:val="28"/>
        </w:rPr>
      </w:pPr>
      <w:r>
        <w:rPr>
          <w:noProof/>
        </w:rPr>
        <w:drawing>
          <wp:inline distT="0" distB="0" distL="0" distR="0" wp14:anchorId="095089A5" wp14:editId="57C76FC9">
            <wp:extent cx="4285615" cy="2490785"/>
            <wp:effectExtent l="0" t="0" r="635" b="5080"/>
            <wp:docPr id="4438127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812707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08156" cy="2503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1340">
        <w:rPr>
          <w:noProof/>
        </w:rPr>
        <mc:AlternateContent>
          <mc:Choice Requires="wps">
            <w:drawing>
              <wp:inline distT="0" distB="0" distL="0" distR="0" wp14:anchorId="6E3B997B" wp14:editId="6E531615">
                <wp:extent cx="304800" cy="304800"/>
                <wp:effectExtent l="0" t="0" r="0" b="0"/>
                <wp:docPr id="53548860" name="Rectangl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9E872BB" id="Rectangle 4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sectPr w:rsidR="00CB266E" w:rsidRPr="00CB26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07B9C"/>
    <w:multiLevelType w:val="hybridMultilevel"/>
    <w:tmpl w:val="E7B249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C0B3670"/>
    <w:multiLevelType w:val="hybridMultilevel"/>
    <w:tmpl w:val="67EE8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290E3C"/>
    <w:multiLevelType w:val="hybridMultilevel"/>
    <w:tmpl w:val="8E6650C0"/>
    <w:lvl w:ilvl="0" w:tplc="5A6C6A0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8851075">
    <w:abstractNumId w:val="1"/>
  </w:num>
  <w:num w:numId="2" w16cid:durableId="1011682322">
    <w:abstractNumId w:val="2"/>
  </w:num>
  <w:num w:numId="3" w16cid:durableId="9736764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1MrIwNzOxMLA0szBV0lEKTi0uzszPAykwrAUAapgtXiwAAAA="/>
  </w:docVars>
  <w:rsids>
    <w:rsidRoot w:val="00982351"/>
    <w:rsid w:val="00035809"/>
    <w:rsid w:val="00040783"/>
    <w:rsid w:val="000558D7"/>
    <w:rsid w:val="00062830"/>
    <w:rsid w:val="000F2868"/>
    <w:rsid w:val="0011274C"/>
    <w:rsid w:val="001307AA"/>
    <w:rsid w:val="00131FF4"/>
    <w:rsid w:val="00171340"/>
    <w:rsid w:val="001B13F6"/>
    <w:rsid w:val="001E5FF4"/>
    <w:rsid w:val="001F4289"/>
    <w:rsid w:val="002307D1"/>
    <w:rsid w:val="00276652"/>
    <w:rsid w:val="00283A71"/>
    <w:rsid w:val="002F232C"/>
    <w:rsid w:val="00405004"/>
    <w:rsid w:val="00487548"/>
    <w:rsid w:val="005808C1"/>
    <w:rsid w:val="005D374C"/>
    <w:rsid w:val="005F4026"/>
    <w:rsid w:val="006577F1"/>
    <w:rsid w:val="00683214"/>
    <w:rsid w:val="006D5C6B"/>
    <w:rsid w:val="006E0B44"/>
    <w:rsid w:val="0072161E"/>
    <w:rsid w:val="00747D7D"/>
    <w:rsid w:val="00753376"/>
    <w:rsid w:val="007A663A"/>
    <w:rsid w:val="007F1A11"/>
    <w:rsid w:val="00815549"/>
    <w:rsid w:val="0088205E"/>
    <w:rsid w:val="008A29DC"/>
    <w:rsid w:val="008C557E"/>
    <w:rsid w:val="008C5641"/>
    <w:rsid w:val="00906138"/>
    <w:rsid w:val="00936802"/>
    <w:rsid w:val="00950D4B"/>
    <w:rsid w:val="00974B76"/>
    <w:rsid w:val="00982351"/>
    <w:rsid w:val="009E5615"/>
    <w:rsid w:val="00A14AF0"/>
    <w:rsid w:val="00B06522"/>
    <w:rsid w:val="00B3206B"/>
    <w:rsid w:val="00B32C6B"/>
    <w:rsid w:val="00C23C76"/>
    <w:rsid w:val="00CB266E"/>
    <w:rsid w:val="00D52BB1"/>
    <w:rsid w:val="00DF0FB6"/>
    <w:rsid w:val="00F1273F"/>
    <w:rsid w:val="00F47FAE"/>
    <w:rsid w:val="00F47FB8"/>
    <w:rsid w:val="00F5134D"/>
    <w:rsid w:val="00F576D3"/>
    <w:rsid w:val="00F625D1"/>
    <w:rsid w:val="00FF1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679C6"/>
  <w15:chartTrackingRefBased/>
  <w15:docId w15:val="{9691A7DF-42A4-4FB8-B6A2-3C31E9A25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823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23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1554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974B76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035809"/>
    <w:rPr>
      <w:smallCaps/>
      <w:color w:val="5A5A5A" w:themeColor="text1" w:themeTint="A5"/>
    </w:rPr>
  </w:style>
  <w:style w:type="character" w:styleId="Strong">
    <w:name w:val="Strong"/>
    <w:basedOn w:val="DefaultParagraphFont"/>
    <w:uiPriority w:val="22"/>
    <w:qFormat/>
    <w:rsid w:val="009E5615"/>
    <w:rPr>
      <w:b/>
      <w:bCs/>
    </w:rPr>
  </w:style>
  <w:style w:type="character" w:styleId="Hyperlink">
    <w:name w:val="Hyperlink"/>
    <w:basedOn w:val="DefaultParagraphFont"/>
    <w:uiPriority w:val="99"/>
    <w:unhideWhenUsed/>
    <w:rsid w:val="007F1A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1A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anaconda.com/download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43B477-F986-4AED-9544-DBE2C29F0B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199</Words>
  <Characters>1138</Characters>
  <Application>Microsoft Office Word</Application>
  <DocSecurity>0</DocSecurity>
  <Lines>9</Lines>
  <Paragraphs>2</Paragraphs>
  <ScaleCrop>false</ScaleCrop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Estrada</dc:creator>
  <cp:keywords/>
  <dc:description/>
  <cp:lastModifiedBy>Estrada, Juan</cp:lastModifiedBy>
  <cp:revision>59</cp:revision>
  <cp:lastPrinted>2023-08-14T21:42:00Z</cp:lastPrinted>
  <dcterms:created xsi:type="dcterms:W3CDTF">2023-08-08T20:12:00Z</dcterms:created>
  <dcterms:modified xsi:type="dcterms:W3CDTF">2023-08-14T21:42:00Z</dcterms:modified>
</cp:coreProperties>
</file>